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252C" w:rsidRPr="0020252C" w:rsidRDefault="0020252C" w:rsidP="0020252C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20252C">
        <w:rPr>
          <w:rFonts w:ascii="Times New Roman" w:eastAsia="Times New Roman" w:hAnsi="Times New Roman" w:cs="Times New Roman"/>
          <w:b/>
          <w:bCs/>
          <w:color w:val="000066"/>
          <w:sz w:val="36"/>
          <w:szCs w:val="36"/>
        </w:rPr>
        <w:t>COMP1917 Computing 1</w:t>
      </w:r>
      <w:r w:rsidRPr="0020252C">
        <w:rPr>
          <w:rFonts w:ascii="Times New Roman" w:eastAsia="Times New Roman" w:hAnsi="Times New Roman" w:cs="Times New Roman"/>
          <w:b/>
          <w:bCs/>
          <w:color w:val="000066"/>
          <w:sz w:val="36"/>
          <w:szCs w:val="36"/>
        </w:rPr>
        <w:br/>
        <w:t>Session 2, 2014</w:t>
      </w:r>
    </w:p>
    <w:p w:rsidR="0020252C" w:rsidRPr="0020252C" w:rsidRDefault="0020252C" w:rsidP="0020252C">
      <w:pPr>
        <w:spacing w:beforeAutospacing="1" w:after="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20252C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Tutorial - Week 12</w:t>
      </w:r>
    </w:p>
    <w:p w:rsidR="0020252C" w:rsidRPr="0020252C" w:rsidRDefault="0020252C" w:rsidP="002025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20252C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This page was last updated: 10/10/2014 12:36:59</w:t>
      </w:r>
    </w:p>
    <w:p w:rsidR="0020252C" w:rsidRPr="0020252C" w:rsidRDefault="0020252C" w:rsidP="0020252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252C">
        <w:rPr>
          <w:rFonts w:ascii="Times New Roman" w:eastAsia="Times New Roman" w:hAnsi="Times New Roman" w:cs="Times New Roman"/>
          <w:sz w:val="24"/>
          <w:szCs w:val="24"/>
        </w:rPr>
        <w:pict>
          <v:rect id="_x0000_i1037" style="width:0;height:1.5pt" o:hrstd="t" o:hrnoshade="t" o:hr="t" fillcolor="black" stroked="f"/>
        </w:pict>
      </w:r>
    </w:p>
    <w:p w:rsidR="0020252C" w:rsidRPr="0020252C" w:rsidRDefault="0020252C" w:rsidP="0020252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252C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>Note: you may like to print the </w:t>
      </w:r>
      <w:hyperlink r:id="rId7" w:history="1">
        <w:r w:rsidRPr="0020252C">
          <w:rPr>
            <w:rFonts w:ascii="Times New Roman" w:eastAsia="Times New Roman" w:hAnsi="Times New Roman" w:cs="Times New Roman"/>
            <w:color w:val="0000FF"/>
            <w:sz w:val="27"/>
            <w:szCs w:val="27"/>
            <w:u w:val="single"/>
          </w:rPr>
          <w:t>Solutions to the Week 8 Tutorial</w:t>
        </w:r>
      </w:hyperlink>
      <w:r w:rsidRPr="0020252C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> and bring them with you to this week's tutorial, along with the Machine Language lecture notes.</w:t>
      </w:r>
    </w:p>
    <w:p w:rsidR="0020252C" w:rsidRPr="0020252C" w:rsidRDefault="0020252C" w:rsidP="0020252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252C">
        <w:rPr>
          <w:rFonts w:ascii="Times New Roman" w:eastAsia="Times New Roman" w:hAnsi="Times New Roman" w:cs="Times New Roman"/>
          <w:sz w:val="24"/>
          <w:szCs w:val="24"/>
        </w:rPr>
        <w:pict>
          <v:rect id="_x0000_i1038" style="width:0;height:1.5pt" o:hrstd="t" o:hrnoshade="t" o:hr="t" fillcolor="black" stroked="f"/>
        </w:pict>
      </w:r>
    </w:p>
    <w:p w:rsidR="0020252C" w:rsidRPr="0020252C" w:rsidRDefault="0020252C" w:rsidP="0020252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20252C">
        <w:rPr>
          <w:rFonts w:ascii="Times New Roman" w:eastAsia="Times New Roman" w:hAnsi="Times New Roman" w:cs="Times New Roman"/>
          <w:color w:val="000000"/>
          <w:sz w:val="27"/>
          <w:szCs w:val="27"/>
        </w:rPr>
        <w:t>Write a Machine Language program for the simulated machine discussed in lectures which takes two numbers from memory locations 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>10</w:t>
      </w:r>
      <w:r w:rsidRPr="0020252C">
        <w:rPr>
          <w:rFonts w:ascii="Times New Roman" w:eastAsia="Times New Roman" w:hAnsi="Times New Roman" w:cs="Times New Roman"/>
          <w:color w:val="000000"/>
          <w:sz w:val="27"/>
          <w:szCs w:val="27"/>
        </w:rPr>
        <w:t>and 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>12</w:t>
      </w:r>
      <w:r w:rsidRPr="0020252C">
        <w:rPr>
          <w:rFonts w:ascii="Times New Roman" w:eastAsia="Times New Roman" w:hAnsi="Times New Roman" w:cs="Times New Roman"/>
          <w:color w:val="000000"/>
          <w:sz w:val="27"/>
          <w:szCs w:val="27"/>
        </w:rPr>
        <w:t>, computes the minimum of these two numbers and stores the result to memory location 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>14</w:t>
      </w:r>
      <w:r w:rsidRPr="0020252C">
        <w:rPr>
          <w:rFonts w:ascii="Times New Roman" w:eastAsia="Times New Roman" w:hAnsi="Times New Roman" w:cs="Times New Roman"/>
          <w:color w:val="000000"/>
          <w:sz w:val="27"/>
          <w:szCs w:val="27"/>
        </w:rPr>
        <w:t>. (For this exercise, you can assume the two numbers are between 0 and 127). You might like to use the Subtraction program from the lecture slides as a starting point:</w:t>
      </w:r>
    </w:p>
    <w:p w:rsidR="0020252C" w:rsidRPr="0020252C" w:rsidRDefault="0020252C" w:rsidP="0020252C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>Address  Contents  Description</w:t>
      </w:r>
    </w:p>
    <w:p w:rsidR="0020252C" w:rsidRPr="0020252C" w:rsidRDefault="0020252C" w:rsidP="0020252C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10        38     ;  Data   m</w:t>
      </w:r>
    </w:p>
    <w:p w:rsidR="0020252C" w:rsidRPr="0020252C" w:rsidRDefault="0020252C" w:rsidP="0020252C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12        15     ;  Data   n</w:t>
      </w:r>
    </w:p>
    <w:p w:rsidR="0020252C" w:rsidRPr="0020252C" w:rsidRDefault="0020252C" w:rsidP="0020252C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14        00     ;  Result k</w:t>
      </w:r>
    </w:p>
    <w:p w:rsidR="0020252C" w:rsidRPr="0020252C" w:rsidRDefault="0020252C" w:rsidP="0020252C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..        .. </w:t>
      </w:r>
    </w:p>
    <w:p w:rsidR="0020252C" w:rsidRPr="0020252C" w:rsidRDefault="0020252C" w:rsidP="0020252C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20       1310    ;  LOAD  val at loc.10 to R3 // m</w:t>
      </w:r>
    </w:p>
    <w:p w:rsidR="0020252C" w:rsidRPr="0020252C" w:rsidRDefault="0020252C" w:rsidP="0020252C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22       1412    ;  LOAD  val at loc.12 to R4 // n</w:t>
      </w:r>
    </w:p>
    <w:p w:rsidR="0020252C" w:rsidRPr="0020252C" w:rsidRDefault="0020252C" w:rsidP="0020252C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24       2101    ;  LOAD  01 to R1</w:t>
      </w:r>
    </w:p>
    <w:p w:rsidR="0020252C" w:rsidRPr="0020252C" w:rsidRDefault="0020252C" w:rsidP="0020252C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26       22FF    ;  LOAD  FF to R2</w:t>
      </w:r>
    </w:p>
    <w:p w:rsidR="0020252C" w:rsidRPr="0020252C" w:rsidRDefault="0020252C" w:rsidP="0020252C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28       9524    ;   XOR  R2,R4; result to R5</w:t>
      </w:r>
    </w:p>
    <w:p w:rsidR="0020252C" w:rsidRPr="0020252C" w:rsidRDefault="0020252C" w:rsidP="0020252C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2A       5515    ;   ADD  R1,R5; result to R5</w:t>
      </w:r>
    </w:p>
    <w:p w:rsidR="0020252C" w:rsidRPr="0020252C" w:rsidRDefault="0020252C" w:rsidP="0020252C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2C       5535    ;   ADD  R3,R5; result to R5</w:t>
      </w:r>
    </w:p>
    <w:p w:rsidR="0020252C" w:rsidRPr="0020252C" w:rsidRDefault="0020252C" w:rsidP="0020252C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2E       3514    ;  STORE R5 in loc.14        // k</w:t>
      </w:r>
    </w:p>
    <w:p w:rsidR="0020252C" w:rsidRPr="0020252C" w:rsidRDefault="0020252C" w:rsidP="0020252C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30       C000    ;  HALT</w:t>
      </w:r>
    </w:p>
    <w:p w:rsidR="0020252C" w:rsidRPr="0020252C" w:rsidRDefault="0020252C" w:rsidP="0020252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20252C">
        <w:rPr>
          <w:rFonts w:ascii="Times New Roman" w:eastAsia="Times New Roman" w:hAnsi="Times New Roman" w:cs="Times New Roman"/>
          <w:color w:val="000000"/>
          <w:sz w:val="27"/>
          <w:szCs w:val="27"/>
        </w:rPr>
        <w:t>Compute the following powers by hand, and convert each answer into hexadecimal notation: 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>6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  <w:vertAlign w:val="superscript"/>
        </w:rPr>
        <w:t>2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>, 5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  <w:vertAlign w:val="superscript"/>
        </w:rPr>
        <w:t>3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>, 3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  <w:vertAlign w:val="superscript"/>
        </w:rPr>
        <w:t>4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>, 2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  <w:vertAlign w:val="superscript"/>
        </w:rPr>
        <w:t>6</w:t>
      </w:r>
    </w:p>
    <w:p w:rsidR="0020252C" w:rsidRPr="0020252C" w:rsidRDefault="0020252C" w:rsidP="0020252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20252C">
        <w:rPr>
          <w:rFonts w:ascii="Times New Roman" w:eastAsia="Times New Roman" w:hAnsi="Times New Roman" w:cs="Times New Roman"/>
          <w:color w:val="000000"/>
          <w:sz w:val="27"/>
          <w:szCs w:val="27"/>
        </w:rPr>
        <w:t>Write a program which takes two positive numbers 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20252C">
        <w:rPr>
          <w:rFonts w:ascii="Times New Roman" w:eastAsia="Times New Roman" w:hAnsi="Times New Roman" w:cs="Times New Roman"/>
          <w:color w:val="000000"/>
          <w:sz w:val="27"/>
          <w:szCs w:val="27"/>
        </w:rPr>
        <w:t> and 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20252C">
        <w:rPr>
          <w:rFonts w:ascii="Times New Roman" w:eastAsia="Times New Roman" w:hAnsi="Times New Roman" w:cs="Times New Roman"/>
          <w:color w:val="000000"/>
          <w:sz w:val="27"/>
          <w:szCs w:val="27"/>
        </w:rPr>
        <w:t> from locations 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>10</w:t>
      </w:r>
      <w:r w:rsidRPr="0020252C">
        <w:rPr>
          <w:rFonts w:ascii="Times New Roman" w:eastAsia="Times New Roman" w:hAnsi="Times New Roman" w:cs="Times New Roman"/>
          <w:color w:val="000000"/>
          <w:sz w:val="27"/>
          <w:szCs w:val="27"/>
        </w:rPr>
        <w:t> and 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>12</w:t>
      </w:r>
      <w:r w:rsidRPr="0020252C">
        <w:rPr>
          <w:rFonts w:ascii="Times New Roman" w:eastAsia="Times New Roman" w:hAnsi="Times New Roman" w:cs="Times New Roman"/>
          <w:color w:val="000000"/>
          <w:sz w:val="27"/>
          <w:szCs w:val="27"/>
        </w:rPr>
        <w:t> (respectively), computes 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  <w:vertAlign w:val="superscript"/>
        </w:rPr>
        <w:t>c</w:t>
      </w:r>
      <w:r w:rsidRPr="0020252C">
        <w:rPr>
          <w:rFonts w:ascii="Times New Roman" w:eastAsia="Times New Roman" w:hAnsi="Times New Roman" w:cs="Times New Roman"/>
          <w:color w:val="000000"/>
          <w:sz w:val="27"/>
          <w:szCs w:val="27"/>
        </w:rPr>
        <w:t> (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20252C">
        <w:rPr>
          <w:rFonts w:ascii="Times New Roman" w:eastAsia="Times New Roman" w:hAnsi="Times New Roman" w:cs="Times New Roman"/>
          <w:color w:val="000000"/>
          <w:sz w:val="27"/>
          <w:szCs w:val="27"/>
        </w:rPr>
        <w:t> raised to the power 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20252C">
        <w:rPr>
          <w:rFonts w:ascii="Times New Roman" w:eastAsia="Times New Roman" w:hAnsi="Times New Roman" w:cs="Times New Roman"/>
          <w:color w:val="000000"/>
          <w:sz w:val="27"/>
          <w:szCs w:val="27"/>
        </w:rPr>
        <w:t>) and stores the result to memory location 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>14</w:t>
      </w:r>
      <w:r w:rsidRPr="0020252C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20252C" w:rsidRPr="0020252C" w:rsidRDefault="0020252C" w:rsidP="0020252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20252C">
        <w:rPr>
          <w:rFonts w:ascii="Times New Roman" w:eastAsia="Times New Roman" w:hAnsi="Times New Roman" w:cs="Times New Roman"/>
          <w:color w:val="000000"/>
          <w:sz w:val="27"/>
          <w:szCs w:val="27"/>
        </w:rPr>
        <w:t>Hint: It is helpful to first write C code which computes powers using two nested loops. Because the </w:t>
      </w:r>
      <w:r w:rsidRPr="0020252C">
        <w:rPr>
          <w:rFonts w:ascii="Courier New" w:eastAsia="Times New Roman" w:hAnsi="Courier New" w:cs="Courier New"/>
          <w:color w:val="000000"/>
          <w:sz w:val="20"/>
          <w:szCs w:val="20"/>
        </w:rPr>
        <w:t>BRANCH</w:t>
      </w:r>
      <w:r w:rsidRPr="0020252C">
        <w:rPr>
          <w:rFonts w:ascii="Times New Roman" w:eastAsia="Times New Roman" w:hAnsi="Times New Roman" w:cs="Times New Roman"/>
          <w:color w:val="000000"/>
          <w:sz w:val="27"/>
          <w:szCs w:val="27"/>
        </w:rPr>
        <w:t> operator always performs a comparison with R0, it is convenient if both loops start with a positive value and count down to zero. (See </w:t>
      </w:r>
      <w:hyperlink r:id="rId8" w:history="1">
        <w:r w:rsidRPr="0020252C">
          <w:rPr>
            <w:rFonts w:ascii="Times New Roman" w:eastAsia="Times New Roman" w:hAnsi="Times New Roman" w:cs="Times New Roman"/>
            <w:color w:val="0000FF"/>
            <w:sz w:val="27"/>
            <w:szCs w:val="27"/>
            <w:u w:val="single"/>
          </w:rPr>
          <w:t>Solutions to Week 8 Tutorial.</w:t>
        </w:r>
      </w:hyperlink>
      <w:r w:rsidRPr="0020252C">
        <w:rPr>
          <w:rFonts w:ascii="Times New Roman" w:eastAsia="Times New Roman" w:hAnsi="Times New Roman" w:cs="Times New Roman"/>
          <w:color w:val="000000"/>
          <w:sz w:val="27"/>
          <w:szCs w:val="27"/>
        </w:rPr>
        <w:t>)</w:t>
      </w:r>
    </w:p>
    <w:p w:rsidR="0020252C" w:rsidRPr="0020252C" w:rsidRDefault="0020252C" w:rsidP="0020252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20252C">
        <w:rPr>
          <w:rFonts w:ascii="Times New Roman" w:eastAsia="Times New Roman" w:hAnsi="Times New Roman" w:cs="Times New Roman"/>
          <w:color w:val="000000"/>
          <w:sz w:val="27"/>
          <w:szCs w:val="27"/>
        </w:rPr>
        <w:t>Any Questions left over from previous weeks, or about any part of the course.</w:t>
      </w:r>
    </w:p>
    <w:p w:rsidR="00D9467F" w:rsidRDefault="00A36810">
      <w:bookmarkStart w:id="0" w:name="_GoBack"/>
      <w:bookmarkEnd w:id="0"/>
    </w:p>
    <w:sectPr w:rsidR="00D946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6810" w:rsidRDefault="00A36810" w:rsidP="0020252C">
      <w:pPr>
        <w:spacing w:after="0" w:line="240" w:lineRule="auto"/>
      </w:pPr>
      <w:r>
        <w:separator/>
      </w:r>
    </w:p>
  </w:endnote>
  <w:endnote w:type="continuationSeparator" w:id="0">
    <w:p w:rsidR="00A36810" w:rsidRDefault="00A36810" w:rsidP="00202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6810" w:rsidRDefault="00A36810" w:rsidP="0020252C">
      <w:pPr>
        <w:spacing w:after="0" w:line="240" w:lineRule="auto"/>
      </w:pPr>
      <w:r>
        <w:separator/>
      </w:r>
    </w:p>
  </w:footnote>
  <w:footnote w:type="continuationSeparator" w:id="0">
    <w:p w:rsidR="00A36810" w:rsidRDefault="00A36810" w:rsidP="002025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356AA9"/>
    <w:multiLevelType w:val="multilevel"/>
    <w:tmpl w:val="51B61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1NzUwNTc0sjQxMTRQ0lEKTi0uzszPAykwrAUA3haEJywAAAA="/>
  </w:docVars>
  <w:rsids>
    <w:rsidRoot w:val="00E31D50"/>
    <w:rsid w:val="0020252C"/>
    <w:rsid w:val="00A36810"/>
    <w:rsid w:val="00C80B8F"/>
    <w:rsid w:val="00D563AF"/>
    <w:rsid w:val="00E31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686B748-A992-4719-8A9C-C06F1D49C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252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252C"/>
  </w:style>
  <w:style w:type="paragraph" w:styleId="Footer">
    <w:name w:val="footer"/>
    <w:basedOn w:val="Normal"/>
    <w:link w:val="FooterChar"/>
    <w:uiPriority w:val="99"/>
    <w:unhideWhenUsed/>
    <w:rsid w:val="0020252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25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679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se.unsw.edu.au/~cs1917/14s2/tut/sol/wk08-sol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se.unsw.edu.au/~cs1917/14s2/tut/sol/wk08-sol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7</Words>
  <Characters>1699</Characters>
  <Application>Microsoft Office Word</Application>
  <DocSecurity>0</DocSecurity>
  <Lines>14</Lines>
  <Paragraphs>3</Paragraphs>
  <ScaleCrop>false</ScaleCrop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Chaoyan  Lin</dc:creator>
  <cp:keywords/>
  <dc:description/>
  <cp:lastModifiedBy>Fiona Chaoyan  Lin</cp:lastModifiedBy>
  <cp:revision>2</cp:revision>
  <dcterms:created xsi:type="dcterms:W3CDTF">2016-06-28T08:10:00Z</dcterms:created>
  <dcterms:modified xsi:type="dcterms:W3CDTF">2016-06-28T08:11:00Z</dcterms:modified>
</cp:coreProperties>
</file>